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119B5" w14:textId="5190F791" w:rsidR="00327C4C" w:rsidRPr="0075022A" w:rsidRDefault="00E252B3" w:rsidP="0075022A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5022A">
        <w:rPr>
          <w:rFonts w:ascii="Times New Roman" w:hAnsi="Times New Roman" w:cs="Times New Roman"/>
          <w:b/>
          <w:sz w:val="28"/>
          <w:szCs w:val="28"/>
        </w:rPr>
        <w:t>Long</w:t>
      </w:r>
      <w:r w:rsidR="0075022A" w:rsidRPr="0075022A">
        <w:rPr>
          <w:rFonts w:ascii="Times New Roman" w:hAnsi="Times New Roman" w:cs="Times New Roman"/>
          <w:b/>
          <w:sz w:val="28"/>
          <w:szCs w:val="28"/>
        </w:rPr>
        <w:t xml:space="preserve">-Term Agreement </w:t>
      </w:r>
    </w:p>
    <w:p w14:paraId="73F4BFB1" w14:textId="0336F39F" w:rsidR="0075022A" w:rsidRPr="0075022A" w:rsidRDefault="0075022A" w:rsidP="005B0042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5022A">
        <w:rPr>
          <w:rFonts w:ascii="Times New Roman" w:hAnsi="Times New Roman" w:cs="Times New Roman"/>
          <w:b/>
          <w:sz w:val="28"/>
          <w:szCs w:val="28"/>
        </w:rPr>
        <w:t xml:space="preserve">Translators </w:t>
      </w:r>
      <w:r w:rsidR="005B0042">
        <w:rPr>
          <w:rFonts w:ascii="Times New Roman" w:hAnsi="Times New Roman" w:cs="Times New Roman"/>
          <w:b/>
          <w:sz w:val="28"/>
          <w:szCs w:val="28"/>
        </w:rPr>
        <w:t>(Arabic – English)</w:t>
      </w:r>
    </w:p>
    <w:p w14:paraId="6EFAF1A2" w14:textId="77777777" w:rsidR="0075022A" w:rsidRDefault="0075022A" w:rsidP="00327C4C">
      <w:pPr>
        <w:rPr>
          <w:rFonts w:ascii="Times New Roman" w:hAnsi="Times New Roman" w:cs="Times New Roman"/>
          <w:b/>
          <w:sz w:val="24"/>
          <w:szCs w:val="24"/>
        </w:rPr>
      </w:pPr>
    </w:p>
    <w:p w14:paraId="63B410C4" w14:textId="6647E3CC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 xml:space="preserve">Name of the </w:t>
      </w:r>
      <w:r w:rsidR="00981216">
        <w:rPr>
          <w:rFonts w:ascii="Times New Roman" w:hAnsi="Times New Roman" w:cs="Times New Roman"/>
          <w:b/>
          <w:sz w:val="24"/>
          <w:szCs w:val="24"/>
        </w:rPr>
        <w:t>applicant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  <w:t xml:space="preserve">   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0DF40B25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Address:</w:t>
      </w:r>
    </w:p>
    <w:p w14:paraId="665C390B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Contact no.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7B055A72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Email address:</w:t>
      </w:r>
    </w:p>
    <w:p w14:paraId="176BC67F" w14:textId="43E8DF82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Date:</w:t>
      </w:r>
    </w:p>
    <w:p w14:paraId="57D3634E" w14:textId="77777777" w:rsidR="009B1CD1" w:rsidRDefault="009B1CD1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3CFCDEA5" w14:textId="77777777" w:rsidR="00327C4C" w:rsidRDefault="00327C4C" w:rsidP="0051185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E68A45B" w14:textId="146C7584" w:rsidR="0051185B" w:rsidRDefault="00327C4C" w:rsidP="009B1C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CHNICAL </w:t>
      </w:r>
      <w:r w:rsidR="001B4A5F">
        <w:rPr>
          <w:rFonts w:ascii="Times New Roman" w:hAnsi="Times New Roman" w:cs="Times New Roman"/>
          <w:b/>
          <w:sz w:val="24"/>
          <w:szCs w:val="24"/>
        </w:rPr>
        <w:t>OFFER</w:t>
      </w:r>
    </w:p>
    <w:p w14:paraId="1FE505DF" w14:textId="77777777" w:rsidR="009B1CD1" w:rsidRPr="00AD5640" w:rsidRDefault="009B1CD1" w:rsidP="009B1C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9CD8659" w14:textId="77777777" w:rsidR="000355E4" w:rsidRPr="000355E4" w:rsidRDefault="000355E4" w:rsidP="000355E4">
      <w:pPr>
        <w:pStyle w:val="ListParagraph"/>
        <w:numPr>
          <w:ilvl w:val="0"/>
          <w:numId w:val="1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355E4">
        <w:rPr>
          <w:rFonts w:ascii="Times New Roman" w:hAnsi="Times New Roman" w:cs="Times New Roman"/>
          <w:sz w:val="24"/>
          <w:szCs w:val="24"/>
        </w:rPr>
        <w:t>CV</w:t>
      </w:r>
    </w:p>
    <w:p w14:paraId="1CA7DDA6" w14:textId="77777777" w:rsidR="000355E4" w:rsidRPr="000355E4" w:rsidRDefault="000355E4" w:rsidP="000355E4">
      <w:pPr>
        <w:pStyle w:val="ListParagraph"/>
        <w:numPr>
          <w:ilvl w:val="0"/>
          <w:numId w:val="1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355E4">
        <w:rPr>
          <w:rFonts w:ascii="Times New Roman" w:hAnsi="Times New Roman" w:cs="Times New Roman"/>
          <w:sz w:val="24"/>
          <w:szCs w:val="24"/>
        </w:rPr>
        <w:t>Cover Letter</w:t>
      </w:r>
    </w:p>
    <w:p w14:paraId="6EEEF08F" w14:textId="271A9733" w:rsidR="000355E4" w:rsidRDefault="000355E4" w:rsidP="000355E4">
      <w:pPr>
        <w:pStyle w:val="ListParagraph"/>
        <w:numPr>
          <w:ilvl w:val="0"/>
          <w:numId w:val="1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355E4">
        <w:rPr>
          <w:rFonts w:ascii="Times New Roman" w:hAnsi="Times New Roman" w:cs="Times New Roman"/>
          <w:sz w:val="24"/>
          <w:szCs w:val="24"/>
        </w:rPr>
        <w:t>Three samples or links to related work previously conducted by the consultant (</w:t>
      </w:r>
      <w:r>
        <w:rPr>
          <w:rFonts w:ascii="Times New Roman" w:hAnsi="Times New Roman" w:cs="Times New Roman"/>
          <w:sz w:val="24"/>
          <w:szCs w:val="24"/>
        </w:rPr>
        <w:t xml:space="preserve">including </w:t>
      </w:r>
      <w:r w:rsidRPr="000355E4">
        <w:rPr>
          <w:rFonts w:ascii="Times New Roman" w:hAnsi="Times New Roman" w:cs="Times New Roman"/>
          <w:sz w:val="24"/>
          <w:szCs w:val="24"/>
        </w:rPr>
        <w:t>video, if available)</w:t>
      </w:r>
    </w:p>
    <w:p w14:paraId="42273BB2" w14:textId="0F503577" w:rsidR="00EC154D" w:rsidRDefault="00EC154D" w:rsidP="00EC154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31FDDF1" w14:textId="1DC9CC04" w:rsidR="00EC154D" w:rsidRPr="00EC154D" w:rsidRDefault="00EC154D" w:rsidP="00EC154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e: you can combine the </w:t>
      </w:r>
      <w:r w:rsidR="00DC5E56">
        <w:rPr>
          <w:rFonts w:ascii="Times New Roman" w:hAnsi="Times New Roman" w:cs="Times New Roman"/>
          <w:sz w:val="24"/>
          <w:szCs w:val="24"/>
        </w:rPr>
        <w:t>above-mentioned</w:t>
      </w:r>
      <w:r>
        <w:rPr>
          <w:rFonts w:ascii="Times New Roman" w:hAnsi="Times New Roman" w:cs="Times New Roman"/>
          <w:sz w:val="24"/>
          <w:szCs w:val="24"/>
        </w:rPr>
        <w:t xml:space="preserve"> documents in one file if needed.</w:t>
      </w:r>
    </w:p>
    <w:p w14:paraId="2FB59E3B" w14:textId="77777777" w:rsidR="00322FA0" w:rsidRPr="00C64D81" w:rsidRDefault="00322FA0" w:rsidP="00322FA0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4546619F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1BEBBA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2F05AE" w14:textId="77777777" w:rsidR="006C7065" w:rsidRDefault="006C7065"/>
    <w:sectPr w:rsidR="006C706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762C6"/>
    <w:multiLevelType w:val="hybridMultilevel"/>
    <w:tmpl w:val="FE1C0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D7F20"/>
    <w:multiLevelType w:val="multilevel"/>
    <w:tmpl w:val="929632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10554734"/>
    <w:multiLevelType w:val="hybridMultilevel"/>
    <w:tmpl w:val="D624A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33DFD"/>
    <w:multiLevelType w:val="hybridMultilevel"/>
    <w:tmpl w:val="B81A5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12970"/>
    <w:multiLevelType w:val="hybridMultilevel"/>
    <w:tmpl w:val="E5F6A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FD7D56"/>
    <w:multiLevelType w:val="hybridMultilevel"/>
    <w:tmpl w:val="4F9C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203E8C"/>
    <w:multiLevelType w:val="multilevel"/>
    <w:tmpl w:val="A22AC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34D4919"/>
    <w:multiLevelType w:val="hybridMultilevel"/>
    <w:tmpl w:val="02BC63EE"/>
    <w:lvl w:ilvl="0" w:tplc="004471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42D3CA3"/>
    <w:multiLevelType w:val="hybridMultilevel"/>
    <w:tmpl w:val="2C32E0C2"/>
    <w:lvl w:ilvl="0" w:tplc="C49ADF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D00CF8"/>
    <w:multiLevelType w:val="hybridMultilevel"/>
    <w:tmpl w:val="FFFFFFFF"/>
    <w:lvl w:ilvl="0" w:tplc="4AE2526E">
      <w:start w:val="1"/>
      <w:numFmt w:val="bullet"/>
      <w:lvlText w:val="·"/>
      <w:lvlJc w:val="left"/>
      <w:pPr>
        <w:ind w:left="1080" w:hanging="360"/>
      </w:pPr>
      <w:rPr>
        <w:rFonts w:ascii="Symbol" w:hAnsi="Symbol" w:hint="default"/>
      </w:rPr>
    </w:lvl>
    <w:lvl w:ilvl="1" w:tplc="E13094C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86C6E8E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E286F8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F3A294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758A8B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7BA1F5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0047C7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394786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45F0673"/>
    <w:multiLevelType w:val="multilevel"/>
    <w:tmpl w:val="2BC0D5C8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646D4F"/>
    <w:multiLevelType w:val="multilevel"/>
    <w:tmpl w:val="67A2535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2" w15:restartNumberingAfterBreak="0">
    <w:nsid w:val="5AC9163B"/>
    <w:multiLevelType w:val="hybridMultilevel"/>
    <w:tmpl w:val="1414A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E106A0"/>
    <w:multiLevelType w:val="multilevel"/>
    <w:tmpl w:val="41945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BD55FFE"/>
    <w:multiLevelType w:val="hybridMultilevel"/>
    <w:tmpl w:val="962EF898"/>
    <w:lvl w:ilvl="0" w:tplc="B3789922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6"/>
  </w:num>
  <w:num w:numId="5">
    <w:abstractNumId w:val="13"/>
  </w:num>
  <w:num w:numId="6">
    <w:abstractNumId w:val="12"/>
  </w:num>
  <w:num w:numId="7">
    <w:abstractNumId w:val="5"/>
  </w:num>
  <w:num w:numId="8">
    <w:abstractNumId w:val="8"/>
  </w:num>
  <w:num w:numId="9">
    <w:abstractNumId w:val="14"/>
  </w:num>
  <w:num w:numId="10">
    <w:abstractNumId w:val="9"/>
  </w:num>
  <w:num w:numId="11">
    <w:abstractNumId w:val="11"/>
  </w:num>
  <w:num w:numId="12">
    <w:abstractNumId w:val="10"/>
  </w:num>
  <w:num w:numId="13">
    <w:abstractNumId w:val="1"/>
  </w:num>
  <w:num w:numId="14">
    <w:abstractNumId w:val="2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zIxsjS1NDSyMDNW0lEKTi0uzszPAykwrAUAzw8WmCwAAAA="/>
  </w:docVars>
  <w:rsids>
    <w:rsidRoot w:val="0051185B"/>
    <w:rsid w:val="000355E4"/>
    <w:rsid w:val="000478C7"/>
    <w:rsid w:val="000B4BFB"/>
    <w:rsid w:val="000C0D35"/>
    <w:rsid w:val="001B2CE3"/>
    <w:rsid w:val="001B4A5F"/>
    <w:rsid w:val="00322FA0"/>
    <w:rsid w:val="00327C4C"/>
    <w:rsid w:val="0039760D"/>
    <w:rsid w:val="00420183"/>
    <w:rsid w:val="004B4247"/>
    <w:rsid w:val="004B48E6"/>
    <w:rsid w:val="0051185B"/>
    <w:rsid w:val="005B0042"/>
    <w:rsid w:val="0061240B"/>
    <w:rsid w:val="00645806"/>
    <w:rsid w:val="006C7065"/>
    <w:rsid w:val="00727E9C"/>
    <w:rsid w:val="0075022A"/>
    <w:rsid w:val="007816BA"/>
    <w:rsid w:val="00782EE0"/>
    <w:rsid w:val="00793BEF"/>
    <w:rsid w:val="007A5A3D"/>
    <w:rsid w:val="0082435F"/>
    <w:rsid w:val="00867B99"/>
    <w:rsid w:val="008842AB"/>
    <w:rsid w:val="00894AD3"/>
    <w:rsid w:val="008C1703"/>
    <w:rsid w:val="00981216"/>
    <w:rsid w:val="009B1CD1"/>
    <w:rsid w:val="00A154E0"/>
    <w:rsid w:val="00A36C05"/>
    <w:rsid w:val="00A94C17"/>
    <w:rsid w:val="00AD5640"/>
    <w:rsid w:val="00B565D2"/>
    <w:rsid w:val="00BD0B34"/>
    <w:rsid w:val="00BF46E8"/>
    <w:rsid w:val="00C33F76"/>
    <w:rsid w:val="00C4668C"/>
    <w:rsid w:val="00C64D81"/>
    <w:rsid w:val="00D35F25"/>
    <w:rsid w:val="00DC5E56"/>
    <w:rsid w:val="00E252B3"/>
    <w:rsid w:val="00EC154D"/>
    <w:rsid w:val="00F90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1EE654"/>
  <w15:chartTrackingRefBased/>
  <w15:docId w15:val="{AE67AD94-06FE-42AD-ABFC-7045CB75D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85B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????"/>
    <w:basedOn w:val="Normal"/>
    <w:link w:val="ListParagraphChar"/>
    <w:qFormat/>
    <w:rsid w:val="0051185B"/>
    <w:pPr>
      <w:ind w:left="720"/>
      <w:contextualSpacing/>
    </w:p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qFormat/>
    <w:locked/>
    <w:rsid w:val="00322FA0"/>
    <w:rPr>
      <w:lang w:val="en-GB"/>
    </w:rPr>
  </w:style>
  <w:style w:type="paragraph" w:customStyle="1" w:styleId="paragraph">
    <w:name w:val="paragraph"/>
    <w:basedOn w:val="Normal"/>
    <w:rsid w:val="00C64D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C64D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E5CD96641AB7144EB8E3C178816FE118" ma:contentTypeVersion="42" ma:contentTypeDescription="" ma:contentTypeScope="" ma:versionID="591a079c2086aafc22759dd5ed28c902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5bee2a90-8ff5-4c63-a13e-2ea07a36722d" xmlns:ns5="967c71e7-b447-4a5a-972a-1b51aa352961" xmlns:ns6="http://schemas.microsoft.com/sharepoint/v4" targetNamespace="http://schemas.microsoft.com/office/2006/metadata/properties" ma:root="true" ma:fieldsID="a9655001df0b6e6c48a75dae8d9c5c1c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5bee2a90-8ff5-4c63-a13e-2ea07a36722d"/>
    <xsd:import namespace="967c71e7-b447-4a5a-972a-1b51aa35296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ServiceAutoKeyPoints" minOccurs="0"/>
                <xsd:element ref="ns5:MediaServiceKeyPoints" minOccurs="0"/>
                <xsd:element ref="ns4:TaxKeywordTaxHTField" minOccurs="0"/>
                <xsd:element ref="ns1:_vti_ItemHoldRecordStatus" minOccurs="0"/>
                <xsd:element ref="ns6:IconOverlay" minOccurs="0"/>
                <xsd:element ref="ns1:_vti_ItemDeclaredRecord" minOccurs="0"/>
                <xsd:element ref="ns4:SemaphoreItemMetadata" minOccurs="0"/>
                <xsd:element ref="ns5:MediaServiceLocation" minOccurs="0"/>
                <xsd:element ref="ns5:lcf76f155ced4ddcb4097134ff3c332f" minOccurs="0"/>
                <xsd:element ref="ns5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42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44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275;#Moldova-5640|b62612e9-4193-4e7f-8abd-777128824bf7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97ecdd4d-1c3e-4252-8e36-853d648aaf61}" ma:internalName="TaxCatchAllLabel" ma:readOnly="true" ma:showField="CatchAllDataLabel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97ecdd4d-1c3e-4252-8e36-853d648aaf61}" ma:internalName="TaxCatchAll" ma:showField="CatchAllData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ee2a90-8ff5-4c63-a13e-2ea07a36722d" elementFormDefault="qualified">
    <xsd:import namespace="http://schemas.microsoft.com/office/2006/documentManagement/types"/>
    <xsd:import namespace="http://schemas.microsoft.com/office/infopath/2007/PartnerControls"/>
    <xsd:element name="SharedWithUsers" ma:index="3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41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emaphoreItemMetadata" ma:index="45" nillable="true" ma:displayName="Semaphore Status" ma:hidden="true" ma:internalName="SemaphoreItemMetadata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7c71e7-b447-4a5a-972a-1b51aa3529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3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46" nillable="true" ma:displayName="Location" ma:internalName="MediaServiceLocation" ma:readOnly="true">
      <xsd:simpleType>
        <xsd:restriction base="dms:Text"/>
      </xsd:simpleType>
    </xsd:element>
    <xsd:element name="lcf76f155ced4ddcb4097134ff3c332f" ma:index="48" nillable="true" ma:taxonomy="true" ma:internalName="lcf76f155ced4ddcb4097134ff3c332f" ma:taxonomyFieldName="MediaServiceImageTags" ma:displayName="Image Tags" ma:readOnly="false" ma:fieldId="{5cf76f15-5ced-4ddc-b409-7134ff3c332f}" ma:taxonomyMulti="true" ma:sspId="73f51738-d318-4883-9d64-4f0bd0ccc5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3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4.xml><?xml version="1.0" encoding="utf-8"?>
<?mso-contentType ?>
<spe:Receivers xmlns:spe="http://schemas.microsoft.com/sharepoint/events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>
      <Value>2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Moldova-5640</TermName>
          <TermId xmlns="http://schemas.microsoft.com/office/infopath/2007/PartnerControls">b62612e9-4193-4e7f-8abd-777128824bf7</TermId>
        </TermInfo>
      </Terms>
    </ga975397408f43e4b84ec8e5a598e523>
    <k8c968e8c72a4eda96b7e8fdbe192be2 xmlns="ca283e0b-db31-4043-a2ef-b80661bf084a">
      <Terms xmlns="http://schemas.microsoft.com/office/infopath/2007/PartnerControls"/>
    </k8c968e8c72a4eda96b7e8fdbe192be2>
    <DateTransmittedEmail xmlns="ca283e0b-db31-4043-a2ef-b80661bf084a" xsi:nil="true"/>
    <ContentStatus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h6a71f3e574e4344bc34f3fc9dd20054 xmlns="ca283e0b-db31-4043-a2ef-b80661bf084a">
      <Terms xmlns="http://schemas.microsoft.com/office/infopath/2007/PartnerControls"/>
    </h6a71f3e574e4344bc34f3fc9dd20054>
    <TaxKeywordTaxHTField xmlns="5bee2a90-8ff5-4c63-a13e-2ea07a36722d">
      <Terms xmlns="http://schemas.microsoft.com/office/infopath/2007/PartnerControls"/>
    </TaxKeywordTaxHTField>
    <CategoryDescription xmlns="http://schemas.microsoft.com/sharepoint.v3" xsi:nil="true"/>
    <Recipients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WrittenBy xmlns="ca283e0b-db31-4043-a2ef-b80661bf084a">
      <UserInfo>
        <DisplayName/>
        <AccountId xsi:nil="true"/>
        <AccountType/>
      </UserInfo>
    </WrittenBy>
    <j169e817e0ee4eb8974e6fc4a2762909 xmlns="ca283e0b-db31-4043-a2ef-b80661bf084a">
      <Terms xmlns="http://schemas.microsoft.com/office/infopath/2007/PartnerControls"/>
    </j169e817e0ee4eb8974e6fc4a2762909>
    <SemaphoreItemMetadata xmlns="5bee2a90-8ff5-4c63-a13e-2ea07a36722d" xsi:nil="true"/>
    <j048a4f9aaad4a8990a1d5e5f53cb451 xmlns="ca283e0b-db31-4043-a2ef-b80661bf084a">
      <Terms xmlns="http://schemas.microsoft.com/office/infopath/2007/PartnerControls"/>
    </j048a4f9aaad4a8990a1d5e5f53cb451>
    <lcf76f155ced4ddcb4097134ff3c332f xmlns="967c71e7-b447-4a5a-972a-1b51aa352961">
      <Terms xmlns="http://schemas.microsoft.com/office/infopath/2007/PartnerControls"/>
    </lcf76f155ced4ddcb4097134ff3c332f>
    <SharedWithUsers xmlns="5bee2a90-8ff5-4c63-a13e-2ea07a36722d">
      <UserInfo>
        <DisplayName/>
        <AccountId xsi:nil="true"/>
        <AccountType/>
      </UserInfo>
    </SharedWithUsers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C56682-0913-4AE3-8113-50CF2CD161C2}">
  <ds:schemaRefs>
    <ds:schemaRef ds:uri="http://schemas.microsoft.com/office/2006/metadata/customXsn"/>
  </ds:schemaRefs>
</ds:datastoreItem>
</file>

<file path=customXml/itemProps2.xml><?xml version="1.0" encoding="utf-8"?>
<ds:datastoreItem xmlns:ds="http://schemas.openxmlformats.org/officeDocument/2006/customXml" ds:itemID="{7ABD7AC5-35D5-42C1-8208-6F9DD4779F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5bee2a90-8ff5-4c63-a13e-2ea07a36722d"/>
    <ds:schemaRef ds:uri="967c71e7-b447-4a5a-972a-1b51aa35296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9013FD-FD9A-4F7D-B696-674CA9CE6B24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16B2B3B0-5EC7-46EE-B77B-22C676D87848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C6312D12-465B-4809-931A-F44B53BCFCA1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/v4"/>
    <ds:schemaRef ds:uri="5bee2a90-8ff5-4c63-a13e-2ea07a36722d"/>
    <ds:schemaRef ds:uri="http://schemas.microsoft.com/sharepoint.v3"/>
    <ds:schemaRef ds:uri="967c71e7-b447-4a5a-972a-1b51aa352961"/>
  </ds:schemaRefs>
</ds:datastoreItem>
</file>

<file path=customXml/itemProps6.xml><?xml version="1.0" encoding="utf-8"?>
<ds:datastoreItem xmlns:ds="http://schemas.openxmlformats.org/officeDocument/2006/customXml" ds:itemID="{A71C74EB-6B55-4A3E-9FF5-DF7828DABEE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1</Words>
  <Characters>299</Characters>
  <Application>Microsoft Office Word</Application>
  <DocSecurity>0</DocSecurity>
  <Lines>2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ita Tileva</dc:creator>
  <cp:keywords/>
  <dc:description/>
  <cp:lastModifiedBy>Aline Dalal</cp:lastModifiedBy>
  <cp:revision>5</cp:revision>
  <dcterms:created xsi:type="dcterms:W3CDTF">2023-12-26T15:09:00Z</dcterms:created>
  <dcterms:modified xsi:type="dcterms:W3CDTF">2023-12-26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E5CD96641AB7144EB8E3C178816FE118</vt:lpwstr>
  </property>
  <property fmtid="{D5CDD505-2E9C-101B-9397-08002B2CF9AE}" pid="3" name="TaxKeyword">
    <vt:lpwstr/>
  </property>
  <property fmtid="{D5CDD505-2E9C-101B-9397-08002B2CF9AE}" pid="4" name="Topic">
    <vt:lpwstr/>
  </property>
  <property fmtid="{D5CDD505-2E9C-101B-9397-08002B2CF9AE}" pid="5" name="OfficeDivision">
    <vt:lpwstr>2;#Moldova-5640|b62612e9-4193-4e7f-8abd-777128824bf7</vt:lpwstr>
  </property>
  <property fmtid="{D5CDD505-2E9C-101B-9397-08002B2CF9AE}" pid="6" name="DocumentType">
    <vt:lpwstr/>
  </property>
  <property fmtid="{D5CDD505-2E9C-101B-9397-08002B2CF9AE}" pid="7" name="GeographicScope">
    <vt:lpwstr/>
  </property>
  <property fmtid="{D5CDD505-2E9C-101B-9397-08002B2CF9AE}" pid="8" name="SystemDTAC">
    <vt:lpwstr/>
  </property>
  <property fmtid="{D5CDD505-2E9C-101B-9397-08002B2CF9AE}" pid="9" name="CriticalForLongTermRetention">
    <vt:lpwstr/>
  </property>
  <property fmtid="{D5CDD505-2E9C-101B-9397-08002B2CF9AE}" pid="10" name="MediaServiceImageTags">
    <vt:lpwstr/>
  </property>
  <property fmtid="{D5CDD505-2E9C-101B-9397-08002B2CF9AE}" pid="11" name="Order">
    <vt:r8>919800</vt:r8>
  </property>
  <property fmtid="{D5CDD505-2E9C-101B-9397-08002B2CF9AE}" pid="12" name="ComplianceAssetId">
    <vt:lpwstr/>
  </property>
  <property fmtid="{D5CDD505-2E9C-101B-9397-08002B2CF9AE}" pid="13" name="_ExtendedDescription">
    <vt:lpwstr/>
  </property>
  <property fmtid="{D5CDD505-2E9C-101B-9397-08002B2CF9AE}" pid="14" name="TriggerFlowInfo">
    <vt:lpwstr/>
  </property>
  <property fmtid="{D5CDD505-2E9C-101B-9397-08002B2CF9AE}" pid="15" name="GrammarlyDocumentId">
    <vt:lpwstr>f12b01985de1eba756b84b3650f6356768fab00105d0b4bb20a6c0efe7ada973</vt:lpwstr>
  </property>
</Properties>
</file>